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97933" w14:textId="5AB21A99" w:rsidR="002454DA" w:rsidRPr="00D74B08" w:rsidRDefault="00D74B08">
      <w:pPr>
        <w:rPr>
          <w:lang w:val="en-US"/>
        </w:rPr>
      </w:pPr>
      <w:r>
        <w:rPr>
          <w:lang w:val="en-US"/>
        </w:rPr>
        <w:t>ads</w:t>
      </w:r>
      <w:r w:rsidR="004A209B">
        <w:rPr>
          <w:lang w:val="en-US"/>
        </w:rPr>
        <w:t>asdad</w:t>
      </w:r>
      <w:bookmarkStart w:id="0" w:name="_GoBack"/>
      <w:bookmarkEnd w:id="0"/>
    </w:p>
    <w:sectPr w:rsidR="002454DA" w:rsidRPr="00D74B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NjaxMLc0NTIyszBU0lEKTi0uzszPAykwrAUAZJrDxiwAAAA="/>
  </w:docVars>
  <w:rsids>
    <w:rsidRoot w:val="002454DA"/>
    <w:rsid w:val="002454DA"/>
    <w:rsid w:val="004A209B"/>
    <w:rsid w:val="00D74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BA03A"/>
  <w15:docId w15:val="{E526C2C6-5187-44B4-BE6E-C35DCF037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title</vt:lpstr>
    </vt:vector>
  </TitlesOfParts>
  <Manager>Torkel Manager</Manager>
  <Company>University of Manchester</Company>
  <LinksUpToDate>false</LinksUpToDate>
  <CharactersWithSpaces>8</CharactersWithSpaces>
  <SharedDoc>false</SharedDoc>
  <HyperlinkBase>no hyperlink bas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itle</dc:title>
  <dc:subject>A subject</dc:subject>
  <dc:creator>Ruben Enrique Padilla Robles</dc:creator>
  <cp:keywords>keyword</cp:keywords>
  <dc:description>description</dc:description>
  <cp:lastModifiedBy>Ruben Enrique Padilla Robles</cp:lastModifiedBy>
  <cp:revision>3</cp:revision>
  <dcterms:created xsi:type="dcterms:W3CDTF">2018-03-16T15:33:00Z</dcterms:created>
  <dcterms:modified xsi:type="dcterms:W3CDTF">2018-08-31T23:58:00Z</dcterms:modified>
  <cp:category>asdf</cp:category>
  <cp:contentStatus>asdf</cp:contentStatus>
</cp:coreProperties>
</file>